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Japan</w:t>
      </w:r>
      <w:r>
        <w:t xml:space="preserve"> </w:t>
      </w:r>
      <w:r>
        <w:t xml:space="preserve">Osaka</w:t>
      </w:r>
    </w:p>
    <w:bookmarkStart w:id="25" w:name="X2fa1cac92e024f2cbe2d8709d6e062b4b28a247"/>
    <w:p>
      <w:pPr>
        <w:pStyle w:val="Heading1"/>
      </w:pPr>
      <w:r>
        <w:t xml:space="preserve">Cover Letter for Mechanic Position in Japan Osaka</w:t>
      </w:r>
    </w:p>
    <w:p>
      <w:pPr>
        <w:pStyle w:val="FirstParagraph"/>
      </w:pPr>
      <w:r>
        <w:t xml:space="preserve">Dear [Employer's Name or Hiring Manager],</w:t>
      </w:r>
    </w:p>
    <w:p>
      <w:pPr>
        <w:pStyle w:val="BodyText"/>
      </w:pPr>
      <w:r>
        <w:t xml:space="preserve">I am writing to express my enthusiastic interest in the Mechanic position at your esteemed organization in Osaka, Japan. With a decade of hands-on experience in automotive repair and a deep passion for precision engineering, I am eager to contribute my technical expertise and dedication to your team. As someone who has always admired Japan’s commitment to innovation and quality, I am particularly inspired by the opportunity to work within Osaka’s dynamic automotive industry. This role represents not just a career advancement but a meaningful step toward aligning my professional goals with the values of excellence that define Japan’s manufacturing and service sectors.</w:t>
      </w:r>
    </w:p>
    <w:bookmarkStart w:id="20" w:name="professional-background-as-a-mechanic"/>
    <w:p>
      <w:pPr>
        <w:pStyle w:val="Heading2"/>
      </w:pPr>
      <w:r>
        <w:t xml:space="preserve">Professional Background as a Mechanic</w:t>
      </w:r>
    </w:p>
    <w:p>
      <w:pPr>
        <w:pStyle w:val="FirstParagraph"/>
      </w:pPr>
      <w:r>
        <w:t xml:space="preserve">Over the years, I have honed my skills as a mechanic through rigorous training and practical experience. My career began in [Your Previous Workplace or Country], where I specialized in diagnosing and repairing both domestic and international vehicle models. From engine overhauls to advanced diagnostics, I have developed a comprehensive understanding of automotive systems, ensuring that every vehicle I service meets the highest standards of performance and safety. My ability to troubleshoot complex issues quickly while maintaining a meticulous attention to detail has consistently set me apart in the field.</w:t>
      </w:r>
    </w:p>
    <w:p>
      <w:pPr>
        <w:pStyle w:val="BodyText"/>
      </w:pPr>
      <w:r>
        <w:t xml:space="preserve">What truly defines my approach as a mechanic is my unwavering commitment to customer satisfaction. Whether working with individual vehicle owners or fleet managers, I prioritize clear communication and transparency. I believe that trust is built through reliability, and I have always strived to exceed expectations by delivering timely, cost-effective solutions without compromising on quality. My certifications in [specific certifications, e.g., ASE, manufacturer training programs] further validate my technical proficiency and dedication to staying current with industry advancements.</w:t>
      </w:r>
    </w:p>
    <w:bookmarkEnd w:id="20"/>
    <w:bookmarkStart w:id="21" w:name="X74b15ed7fb8ff6170975c82eb872db9c2affb83"/>
    <w:p>
      <w:pPr>
        <w:pStyle w:val="Heading2"/>
      </w:pPr>
      <w:r>
        <w:t xml:space="preserve">Understanding the Japan Osaka Automotive Market</w:t>
      </w:r>
    </w:p>
    <w:p>
      <w:pPr>
        <w:pStyle w:val="FirstParagraph"/>
      </w:pPr>
      <w:r>
        <w:t xml:space="preserve">Japan’s automotive industry is a global leader, renowned for its cutting-edge technology and meticulous craftsmanship. Osaka, in particular, serves as a vital hub for automotive innovation, with its bustling ports facilitating trade and its industrial zones hosting some of the country’s most advanced manufacturing facilities. As a mechanic in Osaka, I would be part of this legacy of excellence. The city’s unique blend of traditional values and modern engineering creates an environment where technical expertise is not only valued but celebrated.</w:t>
      </w:r>
    </w:p>
    <w:p>
      <w:pPr>
        <w:pStyle w:val="BodyText"/>
      </w:pPr>
      <w:r>
        <w:t xml:space="preserve">I understand that working in Japan requires more than just technical skills—it demands cultural awareness and adaptability. The Japanese automotive sector places a strong emphasis on precision, efficiency, and respect for processes. I have studied the importance of these principles and am prepared to embrace the rigorous standards expected in Osaka’s workshops. For instance, the use of advanced diagnostic tools, adherence to safety protocols, and a focus on sustainability are all integral to maintaining Japan’s reputation for quality. I am eager to contribute my skills while learning from the expertise of local professionals.</w:t>
      </w:r>
    </w:p>
    <w:bookmarkEnd w:id="21"/>
    <w:bookmarkStart w:id="22" w:name="X5ded0686a2cebafdce618d00806e29a1e02a68b"/>
    <w:p>
      <w:pPr>
        <w:pStyle w:val="Heading2"/>
      </w:pPr>
      <w:r>
        <w:t xml:space="preserve">Cultural Adaptability and Professionalism</w:t>
      </w:r>
    </w:p>
    <w:p>
      <w:pPr>
        <w:pStyle w:val="FirstParagraph"/>
      </w:pPr>
      <w:r>
        <w:t xml:space="preserve">One of the most compelling aspects of working as a mechanic in Japan is the opportunity to immerse myself in a culture that prioritizes discipline, respect, and collaboration. I have long admired Japan’s ability to balance tradition with progress, and I am confident that my proactive attitude and willingness to learn will enable me to integrate seamlessly into your team. Osaka’s automotive industry thrives on teamwork, and I am committed to fostering positive relationships with colleagues and clients alike.</w:t>
      </w:r>
    </w:p>
    <w:p>
      <w:pPr>
        <w:pStyle w:val="BodyText"/>
      </w:pPr>
      <w:r>
        <w:t xml:space="preserve">Living in Japan would also allow me to deepen my understanding of the local market, including the preferences of Japanese vehicle owners and the unique challenges faced by mechanics in this region. For example, Japanese cars are known for their durability, but they also incorporate advanced technology that requires specialized knowledge. I am prepared to invest time in mastering these systems and staying updated on industry trends through continuous education and hands-on practice.</w:t>
      </w:r>
    </w:p>
    <w:bookmarkEnd w:id="22"/>
    <w:bookmarkStart w:id="23" w:name="why-japan-osaka-a-personal-connection"/>
    <w:p>
      <w:pPr>
        <w:pStyle w:val="Heading2"/>
      </w:pPr>
      <w:r>
        <w:t xml:space="preserve">Why Japan Osaka? A Personal Connection</w:t>
      </w:r>
    </w:p>
    <w:p>
      <w:pPr>
        <w:pStyle w:val="FirstParagraph"/>
      </w:pPr>
      <w:r>
        <w:t xml:space="preserve">My decision to pursue a career as a mechanic in Japan is rooted in both professional and personal motivations. Professionally, I am drawn to the opportunity to work in an environment that values technical excellence and innovation. The chance to collaborate with experienced professionals and contribute to Osaka’s thriving automotive sector is incredibly appealing. Personally, I have always been fascinated by Japan’s culture, from its rich history to its modern advancements. Working in Osaka would allow me to experience this vibrant city firsthand while growing as a mechanic in one of the world’s most respected industrial centers.</w:t>
      </w:r>
    </w:p>
    <w:p>
      <w:pPr>
        <w:pStyle w:val="BodyText"/>
      </w:pPr>
      <w:r>
        <w:t xml:space="preserve">I am particularly excited about the possibility of working in Osaka because it is a city that combines energy with tradition. The bustling streets, iconic landmarks like the Osakajo Park and Umeda Sky Building, and its reputation as a food and entertainment destination make it an ideal place to build a career. I am confident that my skills as a mechanic, combined with my adaptability and enthusiasm for new challenges, would make me a valuable asset to your organization.</w:t>
      </w:r>
    </w:p>
    <w:bookmarkEnd w:id="23"/>
    <w:bookmarkStart w:id="24" w:name="conclusion"/>
    <w:p>
      <w:pPr>
        <w:pStyle w:val="Heading2"/>
      </w:pPr>
      <w:r>
        <w:t xml:space="preserve">Conclusion</w:t>
      </w:r>
    </w:p>
    <w:p>
      <w:pPr>
        <w:pStyle w:val="FirstParagraph"/>
      </w:pPr>
      <w:r>
        <w:t xml:space="preserve">In conclusion, I am eager to bring my experience as a mechanic, technical expertise, and cultural openness to your team in Osaka. I am confident that my dedication to quality work and commitment to continuous improvement align with the values of your company. I would be honored to contribute to the success of your operations while growing as a professional in Japan’s premier automotive market.</w:t>
      </w:r>
    </w:p>
    <w:p>
      <w:pPr>
        <w:pStyle w:val="BodyText"/>
      </w:pPr>
      <w:r>
        <w:t xml:space="preserve">Thank you for considering my application. I look forward to the opportunity to discuss how my background and passion for mechanics can benefit your organization.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Japan Osaka</dc:title>
  <dc:creator/>
  <dc:language>en</dc:language>
  <cp:keywords/>
  <dcterms:created xsi:type="dcterms:W3CDTF">2026-07-21T14:04:38Z</dcterms:created>
  <dcterms:modified xsi:type="dcterms:W3CDTF">2026-07-21T14:04:38Z</dcterms:modified>
</cp:coreProperties>
</file>

<file path=docProps/custom.xml><?xml version="1.0" encoding="utf-8"?>
<Properties xmlns="http://schemas.openxmlformats.org/officeDocument/2006/custom-properties" xmlns:vt="http://schemas.openxmlformats.org/officeDocument/2006/docPropsVTypes"/>
</file>